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687D6D" w14:textId="77777777" w:rsidR="00784FE4" w:rsidRPr="00426BE0" w:rsidRDefault="00784FE4" w:rsidP="00784FE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>Module 0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6 Project</w:t>
      </w: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–</w:t>
      </w: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nal Web App </w:t>
      </w:r>
    </w:p>
    <w:p w14:paraId="27CD3B27" w14:textId="77777777" w:rsidR="00426BE0" w:rsidRPr="00426BE0" w:rsidRDefault="00426BE0" w:rsidP="00426B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631699" w14:textId="77777777" w:rsidR="00426BE0" w:rsidRPr="00426BE0" w:rsidRDefault="00426BE0" w:rsidP="00426BE0">
      <w:pPr>
        <w:spacing w:after="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>Jacob Hanson</w:t>
      </w:r>
    </w:p>
    <w:p w14:paraId="7F668D5F" w14:textId="77777777" w:rsidR="00426BE0" w:rsidRPr="00426BE0" w:rsidRDefault="00426BE0" w:rsidP="00426B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4A72A5" w14:textId="77777777" w:rsidR="00426BE0" w:rsidRPr="00426BE0" w:rsidRDefault="00426BE0" w:rsidP="00426BE0">
      <w:pPr>
        <w:spacing w:after="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>Rasmussen College</w:t>
      </w:r>
    </w:p>
    <w:p w14:paraId="6F1CE49A" w14:textId="77777777" w:rsidR="00426BE0" w:rsidRPr="00426BE0" w:rsidRDefault="00426BE0" w:rsidP="00426B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27ADEC8" w14:textId="77777777" w:rsidR="00426BE0" w:rsidRPr="00426BE0" w:rsidRDefault="00426BE0" w:rsidP="00426BE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>Testing Screen Display Sizes</w:t>
      </w:r>
    </w:p>
    <w:p w14:paraId="7EC17BCA" w14:textId="77777777" w:rsidR="00426BE0" w:rsidRPr="00426BE0" w:rsidRDefault="00426BE0" w:rsidP="00426B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B6EC1E" w14:textId="77777777" w:rsidR="00426BE0" w:rsidRPr="00426BE0" w:rsidRDefault="00426BE0" w:rsidP="00426BE0">
      <w:pPr>
        <w:spacing w:after="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>Christopher Mattie</w:t>
      </w:r>
    </w:p>
    <w:p w14:paraId="078D1EEE" w14:textId="77777777" w:rsidR="00426BE0" w:rsidRPr="00426BE0" w:rsidRDefault="00426BE0" w:rsidP="00426B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BE856BE" w14:textId="4A7D6586" w:rsidR="00426BE0" w:rsidRPr="00426BE0" w:rsidRDefault="00426BE0" w:rsidP="00426BE0">
      <w:pPr>
        <w:spacing w:after="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>May 1</w:t>
      </w:r>
      <w:r w:rsidR="00517EE2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Pr="00426BE0">
        <w:rPr>
          <w:rFonts w:ascii="Times New Roman" w:eastAsia="Times New Roman" w:hAnsi="Times New Roman" w:cs="Times New Roman"/>
          <w:color w:val="000000"/>
          <w:sz w:val="24"/>
          <w:szCs w:val="24"/>
        </w:rPr>
        <w:t>th, 2020</w:t>
      </w:r>
    </w:p>
    <w:p w14:paraId="0FAE3438" w14:textId="77777777" w:rsidR="00426BE0" w:rsidRDefault="00426BE0"/>
    <w:p w14:paraId="4ADABF6D" w14:textId="77777777" w:rsidR="00426BE0" w:rsidRDefault="00426BE0"/>
    <w:p w14:paraId="11858C91" w14:textId="77777777" w:rsidR="00426BE0" w:rsidRDefault="00426BE0"/>
    <w:p w14:paraId="62673D18" w14:textId="77777777" w:rsidR="00426BE0" w:rsidRDefault="00426BE0"/>
    <w:p w14:paraId="6363DD7A" w14:textId="77777777" w:rsidR="00426BE0" w:rsidRDefault="00426BE0"/>
    <w:p w14:paraId="3BF70A72" w14:textId="77777777" w:rsidR="00426BE0" w:rsidRDefault="00426BE0"/>
    <w:p w14:paraId="52594CD7" w14:textId="77777777" w:rsidR="00426BE0" w:rsidRDefault="00426BE0"/>
    <w:p w14:paraId="72CDBFEA" w14:textId="77777777" w:rsidR="00426BE0" w:rsidRDefault="00426BE0"/>
    <w:p w14:paraId="2512B63C" w14:textId="77777777" w:rsidR="00426BE0" w:rsidRDefault="00426BE0"/>
    <w:p w14:paraId="60F71A78" w14:textId="77777777" w:rsidR="00426BE0" w:rsidRDefault="00426BE0"/>
    <w:p w14:paraId="02E173EF" w14:textId="77777777" w:rsidR="00426BE0" w:rsidRDefault="00426BE0"/>
    <w:p w14:paraId="3279C34A" w14:textId="77777777" w:rsidR="00426BE0" w:rsidRDefault="00426BE0"/>
    <w:p w14:paraId="01E9AE74" w14:textId="77777777" w:rsidR="00426BE0" w:rsidRDefault="00426BE0"/>
    <w:p w14:paraId="466A23B1" w14:textId="77777777" w:rsidR="00426BE0" w:rsidRDefault="00426BE0"/>
    <w:p w14:paraId="10EF6739" w14:textId="77777777" w:rsidR="00426BE0" w:rsidRDefault="00426BE0"/>
    <w:p w14:paraId="7BF9CDA4" w14:textId="77777777" w:rsidR="00426BE0" w:rsidRDefault="00426BE0"/>
    <w:p w14:paraId="41606EF0" w14:textId="77777777" w:rsidR="00426BE0" w:rsidRDefault="00426BE0"/>
    <w:p w14:paraId="543A7803" w14:textId="77777777" w:rsidR="00426BE0" w:rsidRDefault="00426BE0"/>
    <w:p w14:paraId="40D541B4" w14:textId="77777777" w:rsidR="00426BE0" w:rsidRDefault="00426BE0"/>
    <w:p w14:paraId="3BBC1D0B" w14:textId="77777777" w:rsidR="00426BE0" w:rsidRDefault="00426BE0"/>
    <w:p w14:paraId="67B5E035" w14:textId="77777777" w:rsidR="00426BE0" w:rsidRDefault="00426BE0"/>
    <w:p w14:paraId="60BB520A" w14:textId="77777777" w:rsidR="00426BE0" w:rsidRDefault="00426BE0"/>
    <w:p w14:paraId="54EF0C20" w14:textId="47674B29" w:rsidR="00426BE0" w:rsidRDefault="00426BE0">
      <w:proofErr w:type="spellStart"/>
      <w:r>
        <w:lastRenderedPageBreak/>
        <w:t>ReadME</w:t>
      </w:r>
      <w:proofErr w:type="spellEnd"/>
      <w:r>
        <w:t xml:space="preserve"> url:</w:t>
      </w:r>
    </w:p>
    <w:p w14:paraId="0A6A48F7" w14:textId="06D1B149" w:rsidR="00C50204" w:rsidRDefault="007865F5">
      <w:hyperlink r:id="rId7" w:history="1">
        <w:r w:rsidR="00426BE0" w:rsidRPr="00DD3271">
          <w:rPr>
            <w:rStyle w:val="Hyperlink"/>
          </w:rPr>
          <w:t>https://github.com/jake-hanson87/webMoblieClass/blob/master/README.md</w:t>
        </w:r>
      </w:hyperlink>
    </w:p>
    <w:p w14:paraId="42CEDB14" w14:textId="5DE5B721" w:rsidR="00426BE0" w:rsidRDefault="00426BE0">
      <w:r>
        <w:t>Wiki Page:</w:t>
      </w:r>
    </w:p>
    <w:p w14:paraId="6AEE0A56" w14:textId="1A1E2521" w:rsidR="00426BE0" w:rsidRDefault="007865F5">
      <w:hyperlink r:id="rId8" w:history="1">
        <w:r w:rsidR="00426BE0">
          <w:rPr>
            <w:rStyle w:val="Hyperlink"/>
          </w:rPr>
          <w:t>https://github.com/jake-hanson87/webMoblieClass/wiki/Wiki-page-for-website</w:t>
        </w:r>
      </w:hyperlink>
    </w:p>
    <w:p w14:paraId="0A293879" w14:textId="411F9150" w:rsidR="00426BE0" w:rsidRDefault="00426BE0">
      <w:r>
        <w:t>Repo Url:</w:t>
      </w:r>
    </w:p>
    <w:p w14:paraId="49FEACBA" w14:textId="1A41615C" w:rsidR="00426BE0" w:rsidRDefault="007865F5">
      <w:hyperlink r:id="rId9" w:history="1">
        <w:r w:rsidR="00426BE0">
          <w:rPr>
            <w:rStyle w:val="Hyperlink"/>
          </w:rPr>
          <w:t>https://github.com/jake-hanson87/webMoblieClass</w:t>
        </w:r>
      </w:hyperlink>
    </w:p>
    <w:sectPr w:rsidR="00426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198BCB" w14:textId="77777777" w:rsidR="007865F5" w:rsidRDefault="007865F5" w:rsidP="007F60E3">
      <w:pPr>
        <w:spacing w:after="0" w:line="240" w:lineRule="auto"/>
      </w:pPr>
      <w:r>
        <w:separator/>
      </w:r>
    </w:p>
  </w:endnote>
  <w:endnote w:type="continuationSeparator" w:id="0">
    <w:p w14:paraId="01949D4F" w14:textId="77777777" w:rsidR="007865F5" w:rsidRDefault="007865F5" w:rsidP="007F60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C0D5EA" w14:textId="77777777" w:rsidR="007865F5" w:rsidRDefault="007865F5" w:rsidP="007F60E3">
      <w:pPr>
        <w:spacing w:after="0" w:line="240" w:lineRule="auto"/>
      </w:pPr>
      <w:r>
        <w:separator/>
      </w:r>
    </w:p>
  </w:footnote>
  <w:footnote w:type="continuationSeparator" w:id="0">
    <w:p w14:paraId="4CCE7771" w14:textId="77777777" w:rsidR="007865F5" w:rsidRDefault="007865F5" w:rsidP="007F60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3D44AC"/>
    <w:multiLevelType w:val="multilevel"/>
    <w:tmpl w:val="63EA7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D1475C3"/>
    <w:multiLevelType w:val="multilevel"/>
    <w:tmpl w:val="1C1A6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NDUyNTY0tDA1NDRS0lEKTi0uzszPAykwqgUAwzs0NiwAAAA="/>
  </w:docVars>
  <w:rsids>
    <w:rsidRoot w:val="007F60E3"/>
    <w:rsid w:val="00426BE0"/>
    <w:rsid w:val="00517EE2"/>
    <w:rsid w:val="00784FE4"/>
    <w:rsid w:val="007865F5"/>
    <w:rsid w:val="007C2D64"/>
    <w:rsid w:val="007F60E3"/>
    <w:rsid w:val="009B103A"/>
    <w:rsid w:val="009C6267"/>
    <w:rsid w:val="00BE7E64"/>
    <w:rsid w:val="00C50204"/>
    <w:rsid w:val="00F97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512A8"/>
  <w15:chartTrackingRefBased/>
  <w15:docId w15:val="{95A92099-C8A1-4516-9918-7DC707E25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60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0E3"/>
  </w:style>
  <w:style w:type="paragraph" w:styleId="Footer">
    <w:name w:val="footer"/>
    <w:basedOn w:val="Normal"/>
    <w:link w:val="FooterChar"/>
    <w:uiPriority w:val="99"/>
    <w:unhideWhenUsed/>
    <w:rsid w:val="007F60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0E3"/>
  </w:style>
  <w:style w:type="character" w:styleId="HTMLCode">
    <w:name w:val="HTML Code"/>
    <w:basedOn w:val="DefaultParagraphFont"/>
    <w:uiPriority w:val="99"/>
    <w:semiHidden/>
    <w:unhideWhenUsed/>
    <w:rsid w:val="007C2D6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26BE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6BE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26B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546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ke-hanson87/webMoblieClass/wiki/Wiki-page-for-websit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ake-hanson87/webMoblieClass/blob/master/README.m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ke-hanson87/webMoblieCla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Hanson</dc:creator>
  <cp:keywords/>
  <dc:description/>
  <cp:lastModifiedBy>Jake Hanson</cp:lastModifiedBy>
  <cp:revision>2</cp:revision>
  <dcterms:created xsi:type="dcterms:W3CDTF">2020-05-13T00:18:00Z</dcterms:created>
  <dcterms:modified xsi:type="dcterms:W3CDTF">2020-05-13T00:18:00Z</dcterms:modified>
</cp:coreProperties>
</file>